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6"/>
        <w:gridCol w:w="4796"/>
      </w:tblGrid>
      <w:tr w:rsidR="00E8072B" w14:paraId="5A839A25" w14:textId="77777777" w:rsidTr="002A78E8">
        <w:tc>
          <w:tcPr>
            <w:tcW w:w="4796" w:type="dxa"/>
          </w:tcPr>
          <w:p w14:paraId="2D54C9CF" w14:textId="77777777" w:rsidR="00E8072B" w:rsidRPr="00FF2B56" w:rsidRDefault="00E8072B" w:rsidP="002A78E8">
            <w:pPr>
              <w:jc w:val="both"/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</w:pP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324BDD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324BDD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324BDD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" 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прагне сприяти чесній і здоровій конкуренції в Україні та працювати з діловими партнерами, які поділяють нашу прихильність до чесної та відповідальної ділової практики. Ми пишаємося нашими розробками та цінуємо партнерство з місцевими підприємствами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— такими, як 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>В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аше.</w:t>
            </w:r>
          </w:p>
        </w:tc>
        <w:tc>
          <w:tcPr>
            <w:tcW w:w="4796" w:type="dxa"/>
          </w:tcPr>
          <w:p w14:paraId="28CEE311" w14:textId="77777777" w:rsidR="00E8072B" w:rsidRPr="009D298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"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tt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mot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ai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health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eti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krain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artner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h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har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t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ai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sponsibl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actic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u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evelopment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alu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artnership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oc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uc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your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23E9C6FD" w14:textId="77777777" w:rsidR="00E8072B" w:rsidRDefault="00E8072B" w:rsidP="002A78E8">
            <w:pPr>
              <w:jc w:val="both"/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</w:pPr>
          </w:p>
        </w:tc>
      </w:tr>
    </w:tbl>
    <w:p w14:paraId="05BD6D2A" w14:textId="77777777" w:rsidR="00E8072B" w:rsidRDefault="00E8072B" w:rsidP="00E8072B">
      <w:pPr>
        <w:rPr>
          <w:rFonts w:ascii="Times New Roman" w:eastAsia="SimSun" w:hAnsi="Times New Roman"/>
          <w:sz w:val="20"/>
          <w:szCs w:val="20"/>
          <w:shd w:val="clear" w:color="auto" w:fill="FFFFFF"/>
          <w:lang w:eastAsia="ru-RU"/>
        </w:rPr>
      </w:pPr>
    </w:p>
    <w:p w14:paraId="4F119110" w14:textId="77777777" w:rsidR="00E8072B" w:rsidRPr="00FF2B56" w:rsidRDefault="00E8072B" w:rsidP="00E8072B">
      <w:pPr>
        <w:rPr>
          <w:rFonts w:ascii="Times New Roman" w:hAnsi="Times New Roman"/>
          <w:sz w:val="20"/>
          <w:szCs w:val="20"/>
        </w:rPr>
      </w:pPr>
      <w:r w:rsidRPr="003A29F2">
        <w:rPr>
          <w:rFonts w:ascii="Times New Roman" w:hAnsi="Times New Roman"/>
          <w:sz w:val="20"/>
          <w:szCs w:val="20"/>
          <w:lang w:val="uk-UA"/>
        </w:rPr>
        <w:t>Просимо звернути увагу на такі вимоги</w:t>
      </w:r>
      <w:r>
        <w:rPr>
          <w:rFonts w:ascii="Times New Roman" w:hAnsi="Times New Roman"/>
          <w:sz w:val="20"/>
          <w:szCs w:val="20"/>
        </w:rPr>
        <w:t xml:space="preserve"> /</w:t>
      </w:r>
      <w:r w:rsidRPr="008E2A9F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Please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note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following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requirements</w:t>
      </w:r>
      <w:proofErr w:type="spellEnd"/>
      <w:r w:rsidRPr="003A29F2">
        <w:rPr>
          <w:rFonts w:ascii="Times New Roman" w:hAnsi="Times New Roman"/>
          <w:sz w:val="20"/>
          <w:szCs w:val="20"/>
          <w:lang w:val="uk-UA"/>
        </w:rPr>
        <w:t>:</w:t>
      </w:r>
    </w:p>
    <w:p w14:paraId="6FF7047A" w14:textId="77777777" w:rsidR="00E8072B" w:rsidRPr="008E2A9F" w:rsidRDefault="00E8072B" w:rsidP="00E8072B">
      <w:pPr>
        <w:pStyle w:val="a4"/>
        <w:numPr>
          <w:ilvl w:val="0"/>
          <w:numId w:val="5"/>
        </w:numPr>
        <w:spacing w:line="240" w:lineRule="auto"/>
        <w:rPr>
          <w:rFonts w:ascii="Times New Roman" w:hAnsi="Times New Roman"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Підтримуйте доброчесність процесу </w:t>
      </w:r>
      <w:proofErr w:type="spellStart"/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закупівель</w:t>
      </w:r>
      <w:proofErr w:type="spellEnd"/>
      <w:r>
        <w:rPr>
          <w:rFonts w:ascii="Times New Roman" w:hAnsi="Times New Roman"/>
          <w:b/>
          <w:bCs/>
          <w:sz w:val="20"/>
          <w:szCs w:val="20"/>
        </w:rPr>
        <w:t xml:space="preserve"> /</w:t>
      </w:r>
      <w:r w:rsidRPr="008E2A9F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Maintain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integrity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of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procurement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process</w:t>
      </w:r>
      <w:proofErr w:type="spellEnd"/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9"/>
        <w:gridCol w:w="4633"/>
      </w:tblGrid>
      <w:tr w:rsidR="00E8072B" w14:paraId="1CA6652E" w14:textId="77777777" w:rsidTr="002A78E8">
        <w:tc>
          <w:tcPr>
            <w:tcW w:w="4796" w:type="dxa"/>
          </w:tcPr>
          <w:p w14:paraId="7273AB36" w14:textId="77777777" w:rsidR="00E8072B" w:rsidRPr="008E2A9F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Відповідаючи на будь-який запит на надання пропозицій/ цінових пропозицій, що надійшов від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прохання дотримуватися вказівок, що містяться в такому запиті. Не телефонуйте співробітникам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та не просіть про особисту зустріч. Інакше це призведе до дискваліфікації компанії з процесу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закупівель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5A7C3039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6952F36A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Прохання спілкуватися через вказаний у запиті канал зв’язку та не надсилати безпосередньо співробітникам електронних листів щодо будь-яких запитань/ роз’яснень.</w:t>
            </w:r>
          </w:p>
          <w:p w14:paraId="2E511B40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788F35BF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8E2A9F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Вимагання, пропозиція або надання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будь-яких гонорарів, комісійних чи винагороди у зв’язку з укладенням угоди з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називається «відкатом», становить злочин за законодавством України та суворо забороняються.</w:t>
            </w:r>
          </w:p>
        </w:tc>
        <w:tc>
          <w:tcPr>
            <w:tcW w:w="4796" w:type="dxa"/>
          </w:tcPr>
          <w:p w14:paraId="290DD5E0" w14:textId="77777777" w:rsidR="00E8072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bookmarkStart w:id="0" w:name="_Hlk182560214"/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he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spond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posal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quot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llow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struc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tain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a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sk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erson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meet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therwi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ea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isqualific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ur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12D2C506" w14:textId="77777777" w:rsidR="00E8072B" w:rsidRPr="008E2A9F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ADD3811" w14:textId="77777777" w:rsidR="00E8072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unicat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roug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unic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hanne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pecifi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e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ail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irect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taf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gard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ques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larific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  <w:bookmarkEnd w:id="0"/>
          </w:p>
          <w:p w14:paraId="53BCC98E" w14:textId="77777777" w:rsidR="00E8072B" w:rsidRPr="008E2A9F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C8D1D36" w14:textId="77777777" w:rsidR="00E8072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Demand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offer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or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provid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e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ss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muner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nec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clus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gre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all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‘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kickback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’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stitut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rim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nd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krain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trict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hibit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368450E8" w14:textId="77777777" w:rsidR="00E8072B" w:rsidRDefault="00E8072B" w:rsidP="00E8072B">
      <w:pPr>
        <w:ind w:left="360"/>
        <w:rPr>
          <w:rFonts w:ascii="Times New Roman" w:hAnsi="Times New Roman"/>
          <w:sz w:val="20"/>
          <w:szCs w:val="20"/>
        </w:rPr>
      </w:pPr>
    </w:p>
    <w:p w14:paraId="0D209ACB" w14:textId="77777777" w:rsidR="00E8072B" w:rsidRPr="003A29F2" w:rsidRDefault="00E8072B" w:rsidP="00E8072B">
      <w:pPr>
        <w:pStyle w:val="a4"/>
        <w:numPr>
          <w:ilvl w:val="0"/>
          <w:numId w:val="4"/>
        </w:numPr>
        <w:spacing w:after="0" w:line="240" w:lineRule="auto"/>
        <w:rPr>
          <w:rFonts w:ascii="Times New Roman" w:hAnsi="Times New Roman"/>
          <w:b/>
          <w:bCs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Ведіть точний і повний облік</w:t>
      </w:r>
      <w:r>
        <w:rPr>
          <w:rFonts w:ascii="Times New Roman" w:hAnsi="Times New Roman"/>
          <w:b/>
          <w:bCs/>
          <w:sz w:val="20"/>
          <w:szCs w:val="20"/>
        </w:rPr>
        <w:t xml:space="preserve"> /</w:t>
      </w:r>
      <w:r w:rsidRPr="008E2A9F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Keep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accurat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and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complet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records</w:t>
      </w:r>
      <w:proofErr w:type="spellEnd"/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8"/>
        <w:gridCol w:w="4614"/>
      </w:tblGrid>
      <w:tr w:rsidR="00E8072B" w14:paraId="447D05E4" w14:textId="77777777" w:rsidTr="002A78E8">
        <w:tc>
          <w:tcPr>
            <w:tcW w:w="4796" w:type="dxa"/>
          </w:tcPr>
          <w:p w14:paraId="36DF0E4D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Усі документи, подані до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мають бути точні та повні. Очікується, що Ви перевірятимете всі документи, що подаються до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і підтверджуватимете їхню точність.</w:t>
            </w:r>
          </w:p>
        </w:tc>
        <w:tc>
          <w:tcPr>
            <w:tcW w:w="4796" w:type="dxa"/>
          </w:tcPr>
          <w:p w14:paraId="26346E6D" w14:textId="77777777" w:rsidR="00E8072B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sz w:val="20"/>
                <w:szCs w:val="20"/>
              </w:rPr>
              <w:t>All documents submitted t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</w:rPr>
              <w:t xml:space="preserve">CHARITY ORGANIZATION "CHARITABLE FOUNDATION "ANGELS OF SALVATION" must be accurate and complete. You are expected to review all documents submitted to </w:t>
            </w:r>
            <w:proofErr w:type="gramStart"/>
            <w:r w:rsidRPr="008E2A9F">
              <w:rPr>
                <w:rFonts w:ascii="Times New Roman" w:hAnsi="Times New Roman"/>
                <w:sz w:val="20"/>
                <w:szCs w:val="20"/>
              </w:rPr>
              <w:t>the  CHARITY</w:t>
            </w:r>
            <w:proofErr w:type="gramEnd"/>
            <w:r w:rsidRPr="008E2A9F">
              <w:rPr>
                <w:rFonts w:ascii="Times New Roman" w:hAnsi="Times New Roman"/>
                <w:sz w:val="20"/>
                <w:szCs w:val="20"/>
              </w:rPr>
              <w:t xml:space="preserve"> ORGANIZATION "CHARITABLE FOUNDATION "ANGELS OF SALVATION" and confirm their accuracy.</w:t>
            </w:r>
          </w:p>
        </w:tc>
      </w:tr>
    </w:tbl>
    <w:p w14:paraId="0B57E1CF" w14:textId="77777777" w:rsidR="00E8072B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sz w:val="20"/>
          <w:szCs w:val="20"/>
        </w:rPr>
      </w:pPr>
    </w:p>
    <w:p w14:paraId="4396B428" w14:textId="77777777" w:rsidR="00E8072B" w:rsidRPr="008E2A9F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Уникайте </w:t>
      </w:r>
      <w:r>
        <w:rPr>
          <w:rFonts w:ascii="Times New Roman" w:hAnsi="Times New Roman"/>
          <w:b/>
          <w:bCs/>
          <w:sz w:val="20"/>
          <w:szCs w:val="20"/>
          <w:lang w:val="uk-UA"/>
        </w:rPr>
        <w:t>можливих конфліктів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 інтересів</w:t>
      </w:r>
      <w:r w:rsidRPr="006C2004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та розкривайте</w:t>
      </w:r>
      <w:r>
        <w:rPr>
          <w:rFonts w:ascii="Times New Roman" w:hAnsi="Times New Roman"/>
          <w:b/>
          <w:bCs/>
          <w:sz w:val="20"/>
          <w:szCs w:val="20"/>
          <w:lang w:val="uk-UA"/>
        </w:rPr>
        <w:t xml:space="preserve"> їх</w:t>
      </w:r>
      <w:r w:rsidRPr="008E2A9F">
        <w:rPr>
          <w:rFonts w:ascii="Times New Roman" w:hAnsi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sz w:val="20"/>
          <w:szCs w:val="20"/>
        </w:rPr>
        <w:t xml:space="preserve">/ </w:t>
      </w:r>
      <w:r w:rsidRPr="00FF2B56">
        <w:rPr>
          <w:rFonts w:ascii="Times New Roman" w:hAnsi="Times New Roman"/>
          <w:b/>
          <w:bCs/>
          <w:sz w:val="20"/>
          <w:szCs w:val="20"/>
        </w:rPr>
        <w:t>Avoid any potential conflicts of interest and disclose them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E8072B" w14:paraId="23BA2909" w14:textId="77777777" w:rsidTr="00E8072B">
        <w:tc>
          <w:tcPr>
            <w:tcW w:w="4621" w:type="dxa"/>
          </w:tcPr>
          <w:p w14:paraId="078A4B0F" w14:textId="200E80AC" w:rsidR="00E8072B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Усі компанії, що ведуть справи з CHARITY ORGANIZATION "CHARITABLE FOUNDATION "ANGELS OF SALVATION", і наші співробітники зобов’язані розкривати всі особисті, сімейні чи фінансові стосунки з персоналом проєкту, власність або інвестиції в інші компанії чи організації, які можуть працювати з CHARITY ORGANIZATION "CHARITABLE FOUNDATION "ANGELS OF SALVATION", та/або будь-які інші відносини, здатні становити фактичний або гаданий конфлікт інтересів. Наприклад, якщо двоюрідний брат учасника тендера чи постачальника працює в проєкті, ви мусите сповістити CHARITY ORGANIZATION "CHARITABLE FOUNDATION "ANGELS OF SALVATION" про це. Інший приклад: якщо Ви володієте декількома компаніями, Ви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мусите розкрити перелік постачальників, котрими ви володієте, і вам дозволяється подати лише одну пропозицію.</w:t>
            </w:r>
          </w:p>
        </w:tc>
        <w:tc>
          <w:tcPr>
            <w:tcW w:w="4621" w:type="dxa"/>
          </w:tcPr>
          <w:p w14:paraId="5F6E40D6" w14:textId="77777777" w:rsidR="00E8072B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Al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i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oing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quir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isclos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son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amil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inanci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lationship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sonne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ership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vestmen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i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ganisation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a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ork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lationship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ul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reat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ctu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ceiv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nfli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tere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xampl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usi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ender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ppli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notif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.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xampl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: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o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isclos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li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pplier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l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llow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bmi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pos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2CEA669F" w14:textId="77777777" w:rsidR="00E8072B" w:rsidRPr="008E2A9F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0"/>
          <w:szCs w:val="20"/>
          <w:lang w:val="uk-UA"/>
        </w:rPr>
      </w:pPr>
      <w:proofErr w:type="spellStart"/>
      <w:r w:rsidRPr="003A29F2">
        <w:rPr>
          <w:rFonts w:ascii="Times New Roman" w:hAnsi="Times New Roman"/>
          <w:b/>
          <w:sz w:val="20"/>
          <w:szCs w:val="20"/>
          <w:lang w:val="uk-UA"/>
        </w:rPr>
        <w:lastRenderedPageBreak/>
        <w:t>Нада</w:t>
      </w:r>
      <w:r>
        <w:rPr>
          <w:rFonts w:ascii="Times New Roman" w:hAnsi="Times New Roman"/>
          <w:b/>
          <w:sz w:val="20"/>
          <w:szCs w:val="20"/>
          <w:lang w:val="uk-UA"/>
        </w:rPr>
        <w:t>ва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йте</w:t>
      </w:r>
      <w:proofErr w:type="spellEnd"/>
      <w:r w:rsidRPr="003A29F2">
        <w:rPr>
          <w:rFonts w:ascii="Times New Roman" w:hAnsi="Times New Roman"/>
          <w:b/>
          <w:sz w:val="20"/>
          <w:szCs w:val="20"/>
          <w:lang w:val="uk-UA"/>
        </w:rPr>
        <w:t xml:space="preserve"> точні специфікації відповідно до умов Замовлення на закупівлю</w:t>
      </w:r>
      <w:r w:rsidRPr="008E2A9F">
        <w:rPr>
          <w:rFonts w:ascii="Times New Roman" w:hAnsi="Times New Roman"/>
          <w:b/>
          <w:sz w:val="20"/>
          <w:szCs w:val="20"/>
        </w:rPr>
        <w:t xml:space="preserve"> / </w:t>
      </w:r>
      <w:r w:rsidRPr="00FF2B56">
        <w:rPr>
          <w:rFonts w:ascii="Times New Roman" w:hAnsi="Times New Roman"/>
          <w:b/>
          <w:sz w:val="20"/>
          <w:szCs w:val="20"/>
        </w:rPr>
        <w:t>Provide accurate specifications in accordance with the terms of the Purchase Order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E8072B" w14:paraId="7D7ABA84" w14:textId="77777777" w:rsidTr="002A78E8">
        <w:tc>
          <w:tcPr>
            <w:tcW w:w="4796" w:type="dxa"/>
          </w:tcPr>
          <w:p w14:paraId="376FB4EF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Якщо Ваша компанія отримала замовлення на закупівлю, Ви як постачальник ПОВИННІ надати точну специфікацію товарів, що закуповує CHARITY ORGANIZATION "CHARITABLE FOUNDATION "ANGELS OF SALVATION".  Вживана продукція не допускається.</w:t>
            </w:r>
          </w:p>
        </w:tc>
        <w:tc>
          <w:tcPr>
            <w:tcW w:w="4796" w:type="dxa"/>
          </w:tcPr>
          <w:p w14:paraId="537D0020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uk-UA"/>
              </w:rPr>
            </w:pP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you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company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ha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been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ward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urchas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orde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supplie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MUST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rovid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exact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specification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good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urchas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by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CHARITY ORGANIZATION "CHARITABLE FOUNDATION "ANGELS OF SALVATION". 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Us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roduct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not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llow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.</w:t>
            </w:r>
          </w:p>
        </w:tc>
      </w:tr>
    </w:tbl>
    <w:p w14:paraId="6852538F" w14:textId="77777777" w:rsidR="00E8072B" w:rsidRPr="003A29F2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b/>
          <w:sz w:val="20"/>
          <w:szCs w:val="20"/>
          <w:lang w:val="uk-UA"/>
        </w:rPr>
      </w:pPr>
    </w:p>
    <w:p w14:paraId="395C8DA9" w14:textId="77777777" w:rsidR="00E8072B" w:rsidRPr="003A29F2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sz w:val="20"/>
          <w:szCs w:val="20"/>
          <w:lang w:val="uk-UA"/>
        </w:rPr>
        <w:t>Не вступайте в змову з іншими постачальниками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/ </w:t>
      </w:r>
      <w:r w:rsidRPr="00FF2B56">
        <w:rPr>
          <w:rFonts w:ascii="Times New Roman" w:hAnsi="Times New Roman"/>
          <w:b/>
          <w:sz w:val="20"/>
          <w:szCs w:val="20"/>
        </w:rPr>
        <w:t>Do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not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collude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with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other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suppliers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9"/>
        <w:gridCol w:w="4623"/>
      </w:tblGrid>
      <w:tr w:rsidR="00E8072B" w:rsidRPr="008E2A9F" w14:paraId="42D84916" w14:textId="77777777" w:rsidTr="002A78E8">
        <w:tc>
          <w:tcPr>
            <w:tcW w:w="4796" w:type="dxa"/>
          </w:tcPr>
          <w:p w14:paraId="2EB357C6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Ваш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техніч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вартіс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пропозиці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має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бути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підготовле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самостійно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, без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жодних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консультацій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спілкуванн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або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узгоджень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з метою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обмеженн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конкуренції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з будь-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яки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інши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учаснико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тендер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чи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конкурентом.</w:t>
            </w:r>
          </w:p>
        </w:tc>
        <w:tc>
          <w:tcPr>
            <w:tcW w:w="4796" w:type="dxa"/>
          </w:tcPr>
          <w:p w14:paraId="313B166E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color w:val="000000"/>
                <w:sz w:val="20"/>
                <w:szCs w:val="20"/>
              </w:rPr>
              <w:t>Your technical and financial proposal must be prepared independently, without any consultation, communication or agreement to restrict competition with any other tenderer or competitor.</w:t>
            </w:r>
          </w:p>
        </w:tc>
      </w:tr>
    </w:tbl>
    <w:p w14:paraId="7E78A3A2" w14:textId="77777777" w:rsidR="00E8072B" w:rsidRPr="008E2A9F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</w:p>
    <w:p w14:paraId="752A8B77" w14:textId="77777777" w:rsidR="00E8072B" w:rsidRPr="008E2A9F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bCs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Залучайте та наймайте персонал постачальника відповідно до вимог місцевого трудового законодавства</w:t>
      </w:r>
      <w:r w:rsidRPr="008E2A9F">
        <w:rPr>
          <w:rFonts w:ascii="Times New Roman" w:hAnsi="Times New Roman"/>
          <w:b/>
          <w:bCs/>
          <w:sz w:val="20"/>
          <w:szCs w:val="20"/>
        </w:rPr>
        <w:t xml:space="preserve"> / </w:t>
      </w:r>
      <w:r w:rsidRPr="00FF2B56">
        <w:rPr>
          <w:rFonts w:ascii="Times New Roman" w:hAnsi="Times New Roman"/>
          <w:b/>
          <w:bCs/>
          <w:sz w:val="20"/>
          <w:szCs w:val="20"/>
        </w:rPr>
        <w:t xml:space="preserve">Engage and employ supplier personnel in accordance with local </w:t>
      </w:r>
      <w:proofErr w:type="spellStart"/>
      <w:r w:rsidRPr="00FF2B56">
        <w:rPr>
          <w:rFonts w:ascii="Times New Roman" w:hAnsi="Times New Roman"/>
          <w:b/>
          <w:bCs/>
          <w:sz w:val="20"/>
          <w:szCs w:val="20"/>
        </w:rPr>
        <w:t>labour</w:t>
      </w:r>
      <w:proofErr w:type="spellEnd"/>
      <w:r w:rsidRPr="00FF2B56">
        <w:rPr>
          <w:rFonts w:ascii="Times New Roman" w:hAnsi="Times New Roman"/>
          <w:b/>
          <w:bCs/>
          <w:sz w:val="20"/>
          <w:szCs w:val="20"/>
        </w:rPr>
        <w:t xml:space="preserve"> laws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9"/>
        <w:gridCol w:w="4613"/>
      </w:tblGrid>
      <w:tr w:rsidR="00E8072B" w14:paraId="0AF269E6" w14:textId="77777777" w:rsidTr="002A78E8">
        <w:tc>
          <w:tcPr>
            <w:tcW w:w="4796" w:type="dxa"/>
          </w:tcPr>
          <w:p w14:paraId="7C3539C1" w14:textId="77777777" w:rsidR="00E8072B" w:rsidRPr="008C0151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Постачальники мусять суворо дотримуватися всіх вимог чинного місцевого законодавства під час наймання персоналу, і їм забороняється наймати дітей, що не досягли працездатного віку. Крім того, постачальник повинен дотримуватися національних і міжнародних законів і стандартів, що стосуються добробуту та захисту дітей, і прямо забороняти своїм працівникам і консультантам брати участь у жорстокому поводженні з дітьми, їхній експлуатації або нехтуванні ними.</w:t>
            </w:r>
          </w:p>
        </w:tc>
        <w:tc>
          <w:tcPr>
            <w:tcW w:w="4796" w:type="dxa"/>
          </w:tcPr>
          <w:p w14:paraId="20F5A61D" w14:textId="77777777" w:rsidR="00E8072B" w:rsidRPr="008C0151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upplier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trict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mp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l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pplicabl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oc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h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hir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ersonne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hibite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hir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r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unde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g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g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ddi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upplie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mp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nation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ternation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tandard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relat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elfar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tec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r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xpress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hibi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t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nsultant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ngag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bus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xploita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neglec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10D55B59" w14:textId="77777777" w:rsidR="00E8072B" w:rsidRPr="003A29F2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b/>
          <w:bCs/>
          <w:sz w:val="20"/>
          <w:szCs w:val="20"/>
          <w:lang w:val="uk-UA"/>
        </w:rPr>
      </w:pPr>
    </w:p>
    <w:p w14:paraId="641E210C" w14:textId="77777777" w:rsidR="00E8072B" w:rsidRPr="008C0151" w:rsidRDefault="00E8072B" w:rsidP="00E8072B">
      <w:pPr>
        <w:rPr>
          <w:rFonts w:ascii="Times New Roman" w:hAnsi="Times New Roman"/>
          <w:sz w:val="20"/>
          <w:szCs w:val="20"/>
          <w:u w:val="single"/>
          <w:lang w:val="uk-UA"/>
        </w:rPr>
      </w:pPr>
      <w:r w:rsidRPr="003A29F2">
        <w:rPr>
          <w:rFonts w:ascii="Times New Roman" w:hAnsi="Times New Roman"/>
          <w:sz w:val="20"/>
          <w:szCs w:val="20"/>
          <w:u w:val="single"/>
          <w:lang w:val="uk-UA"/>
        </w:rPr>
        <w:t xml:space="preserve">Порушення можуть призвести до розірвання </w:t>
      </w:r>
      <w:r>
        <w:rPr>
          <w:rFonts w:ascii="Times New Roman" w:hAnsi="Times New Roman"/>
          <w:sz w:val="20"/>
          <w:szCs w:val="20"/>
          <w:u w:val="single"/>
          <w:lang w:val="uk-UA"/>
        </w:rPr>
        <w:t>Д</w:t>
      </w:r>
      <w:r w:rsidRPr="003A29F2">
        <w:rPr>
          <w:rFonts w:ascii="Times New Roman" w:hAnsi="Times New Roman"/>
          <w:sz w:val="20"/>
          <w:szCs w:val="20"/>
          <w:u w:val="single"/>
          <w:lang w:val="uk-UA"/>
        </w:rPr>
        <w:t>оговору та позбавити постачальника можливостей у майбутньому.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/ </w:t>
      </w:r>
      <w:r w:rsidRPr="00FF2B56">
        <w:rPr>
          <w:rFonts w:ascii="Times New Roman" w:hAnsi="Times New Roman"/>
          <w:sz w:val="20"/>
          <w:szCs w:val="20"/>
          <w:u w:val="single"/>
        </w:rPr>
        <w:t>Violations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may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result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in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h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ermination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of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h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Agreement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and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disqualify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h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supplier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from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futur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opportunities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>.</w:t>
      </w:r>
    </w:p>
    <w:p w14:paraId="72E6C0A4" w14:textId="77777777" w:rsidR="00E8072B" w:rsidRPr="003A29F2" w:rsidRDefault="00E8072B" w:rsidP="00E8072B">
      <w:pPr>
        <w:rPr>
          <w:rFonts w:ascii="Times New Roman" w:hAnsi="Times New Roman"/>
          <w:sz w:val="20"/>
          <w:szCs w:val="20"/>
          <w:lang w:val="uk-UA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6"/>
        <w:gridCol w:w="4796"/>
      </w:tblGrid>
      <w:tr w:rsidR="00E8072B" w14:paraId="1E6C942F" w14:textId="77777777" w:rsidTr="002A78E8">
        <w:tc>
          <w:tcPr>
            <w:tcW w:w="4796" w:type="dxa"/>
          </w:tcPr>
          <w:p w14:paraId="19795A60" w14:textId="77777777" w:rsidR="00E8072B" w:rsidRPr="003A29F2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/>
                <w:sz w:val="20"/>
                <w:szCs w:val="20"/>
                <w:lang w:val="uk-UA"/>
              </w:rPr>
              <w:t>Проси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мо негайно повідомляти за наведеними нижче адресами в разі, якщо будь-який співробітник проєкту вимагає 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>щось цінне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задля того, щоб укласти договір на закупівлю з вашим підприємством, та про всі інші порушення норм етичної поведінки:</w:t>
            </w:r>
          </w:p>
          <w:p w14:paraId="5F8CE605" w14:textId="77777777" w:rsidR="00E8072B" w:rsidRPr="003A29F2" w:rsidRDefault="00E8072B" w:rsidP="002A78E8">
            <w:pPr>
              <w:rPr>
                <w:rFonts w:ascii="Times New Roman" w:hAnsi="Times New Roman"/>
                <w:sz w:val="20"/>
                <w:szCs w:val="20"/>
                <w:u w:val="single"/>
                <w:lang w:val="uk-UA"/>
              </w:rPr>
            </w:pPr>
          </w:p>
          <w:p w14:paraId="3B614328" w14:textId="77777777" w:rsidR="00E8072B" w:rsidRPr="00F3012D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Вище керівництво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: </w:t>
            </w:r>
            <w:hyperlink r:id="rId9" w:history="1">
              <w:r w:rsidRPr="00CC4DF1">
                <w:rPr>
                  <w:rStyle w:val="a3"/>
                  <w:rFonts w:ascii="Times New Roman" w:hAnsi="Times New Roman"/>
                  <w:lang w:val="uk-UA"/>
                </w:rPr>
                <w:t>dmyshenin@charity-aos.com</w:t>
              </w:r>
            </w:hyperlink>
            <w:hyperlink r:id="rId10" w:history="1"/>
          </w:p>
          <w:p w14:paraId="1D5A1A3E" w14:textId="77777777" w:rsidR="00E8072B" w:rsidRPr="003A29F2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Онлайн: </w:t>
            </w:r>
            <w:hyperlink r:id="rId11" w:history="1">
              <w:r w:rsidRPr="00FF6361">
                <w:rPr>
                  <w:rStyle w:val="a3"/>
                  <w:rFonts w:ascii="Times New Roman" w:hAnsi="Times New Roman"/>
                  <w:lang w:val="uk-UA"/>
                </w:rPr>
                <w:t>charity-aos.com</w:t>
              </w:r>
            </w:hyperlink>
            <w:hyperlink r:id="rId12" w:history="1"/>
          </w:p>
          <w:p w14:paraId="24AD85A8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796" w:type="dxa"/>
          </w:tcPr>
          <w:p w14:paraId="2FED3C4C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mmediate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por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ddress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elow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ploye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emand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ometh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alu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rd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nt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ur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trac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y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iol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thic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ehaviour</w:t>
            </w:r>
            <w:proofErr w:type="spellEnd"/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:</w:t>
            </w:r>
          </w:p>
          <w:p w14:paraId="3B2F0747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636F634" w14:textId="77777777" w:rsidR="00E8072B" w:rsidRPr="008C0151" w:rsidRDefault="00E8072B" w:rsidP="002A78E8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58FE056" w14:textId="77777777" w:rsidR="00E8072B" w:rsidRPr="00F3012D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p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manag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: </w:t>
            </w:r>
            <w:hyperlink r:id="rId13" w:history="1">
              <w:r w:rsidRPr="00CC4DF1">
                <w:rPr>
                  <w:rStyle w:val="a3"/>
                  <w:rFonts w:ascii="Times New Roman" w:hAnsi="Times New Roman"/>
                  <w:lang w:val="uk-UA"/>
                </w:rPr>
                <w:t>dmyshenin@charity-aos.com</w:t>
              </w:r>
            </w:hyperlink>
            <w:hyperlink r:id="rId14" w:history="1"/>
          </w:p>
          <w:p w14:paraId="0B9E2CF8" w14:textId="77777777" w:rsidR="00E8072B" w:rsidRPr="00DB0550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Website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: </w:t>
            </w:r>
            <w:hyperlink r:id="rId15" w:history="1">
              <w:r w:rsidRPr="00FF6361">
                <w:rPr>
                  <w:rStyle w:val="a3"/>
                  <w:rFonts w:ascii="Times New Roman" w:hAnsi="Times New Roman"/>
                  <w:lang w:val="uk-UA"/>
                </w:rPr>
                <w:t>charity-aos.com</w:t>
              </w:r>
            </w:hyperlink>
            <w:hyperlink r:id="rId16" w:history="1"/>
          </w:p>
          <w:p w14:paraId="4E2FE4E2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68639BA5" w14:textId="77777777" w:rsidR="00E8072B" w:rsidRPr="00FF2B56" w:rsidRDefault="00E8072B" w:rsidP="00E8072B">
      <w:pPr>
        <w:rPr>
          <w:rFonts w:ascii="Times New Roman" w:hAnsi="Times New Roman"/>
          <w:color w:val="000000"/>
          <w:sz w:val="20"/>
          <w:szCs w:val="20"/>
          <w:lang w:val="uk-UA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ru-RU"/>
        </w:rPr>
        <w:drawing>
          <wp:anchor distT="0" distB="0" distL="114300" distR="114300" simplePos="0" relativeHeight="251659264" behindDoc="1" locked="0" layoutInCell="1" allowOverlap="1" wp14:anchorId="6CF05EFB" wp14:editId="5C78A2F1">
            <wp:simplePos x="0" y="0"/>
            <wp:positionH relativeFrom="column">
              <wp:posOffset>-1246505</wp:posOffset>
            </wp:positionH>
            <wp:positionV relativeFrom="paragraph">
              <wp:posOffset>-997929</wp:posOffset>
            </wp:positionV>
            <wp:extent cx="7758953" cy="10980308"/>
            <wp:effectExtent l="0" t="0" r="1270" b="5715"/>
            <wp:wrapNone/>
            <wp:docPr id="1754749073" name="Рисунок 2" descr="Изображение выглядит как снимок экрана, дизай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506540" name="Рисунок 2" descr="Изображение выглядит как снимок экрана, дизайн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8953" cy="10980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Я підтверджую, що ознайомився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/</w:t>
      </w:r>
      <w:proofErr w:type="spellStart"/>
      <w:r>
        <w:rPr>
          <w:rFonts w:ascii="Times New Roman" w:hAnsi="Times New Roman"/>
          <w:color w:val="000000"/>
          <w:sz w:val="20"/>
          <w:szCs w:val="20"/>
          <w:lang w:val="uk-UA"/>
        </w:rPr>
        <w:t>лась</w:t>
      </w:r>
      <w:proofErr w:type="spellEnd"/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із наведеними вище етичними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вимог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ами,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погоджуюся дотримуватися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 xml:space="preserve"> їх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і розумію, що будь-які порушення 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призведуть до вилучення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моєї компанії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з подальшого розгляду.</w:t>
      </w:r>
      <w:r w:rsidRPr="008C0151">
        <w:rPr>
          <w:rFonts w:ascii="Times New Roman" w:hAnsi="Times New Roman"/>
          <w:color w:val="000000"/>
          <w:sz w:val="20"/>
          <w:szCs w:val="20"/>
          <w:lang w:val="uk-UA"/>
        </w:rPr>
        <w:t xml:space="preserve"> /</w:t>
      </w:r>
    </w:p>
    <w:p w14:paraId="5056E4CE" w14:textId="77777777" w:rsidR="00E8072B" w:rsidRPr="008C0151" w:rsidRDefault="00E8072B" w:rsidP="00E8072B">
      <w:pPr>
        <w:rPr>
          <w:rFonts w:ascii="Times New Roman" w:hAnsi="Times New Roman"/>
          <w:color w:val="000000"/>
          <w:sz w:val="20"/>
          <w:szCs w:val="20"/>
        </w:rPr>
      </w:pPr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I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nfir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a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I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hav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a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bov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ethical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quirements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,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gre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o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mpl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with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e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underst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a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violations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will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sul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in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m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mpan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being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exclude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fro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further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nsideration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.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.</w:t>
      </w:r>
    </w:p>
    <w:p w14:paraId="309480D6" w14:textId="77777777" w:rsidR="00E8072B" w:rsidRPr="003A29F2" w:rsidRDefault="00E8072B" w:rsidP="00E8072B">
      <w:pPr>
        <w:rPr>
          <w:rFonts w:ascii="Times New Roman" w:hAnsi="Times New Roman"/>
          <w:color w:val="000000"/>
          <w:sz w:val="20"/>
          <w:szCs w:val="20"/>
          <w:lang w:val="uk-UA"/>
        </w:rPr>
      </w:pPr>
    </w:p>
    <w:p w14:paraId="4C1F6EF4" w14:textId="77777777" w:rsidR="00E8072B" w:rsidRPr="003A29F2" w:rsidRDefault="00E8072B" w:rsidP="00E8072B">
      <w:pPr>
        <w:rPr>
          <w:rFonts w:ascii="Times New Roman" w:hAnsi="Times New Roman"/>
          <w:color w:val="000000"/>
          <w:sz w:val="20"/>
          <w:szCs w:val="20"/>
          <w:lang w:val="uk-UA"/>
        </w:rPr>
      </w:pP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Ім’я, підпис і дата</w:t>
      </w:r>
      <w:r>
        <w:rPr>
          <w:rFonts w:ascii="Times New Roman" w:hAnsi="Times New Roman"/>
          <w:color w:val="000000"/>
          <w:sz w:val="20"/>
          <w:szCs w:val="20"/>
        </w:rPr>
        <w:t xml:space="preserve"> /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Nam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,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signatur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date</w:t>
      </w:r>
      <w:proofErr w:type="spellEnd"/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: _________________________________________________</w:t>
      </w:r>
      <w:r>
        <w:rPr>
          <w:rFonts w:ascii="Times New Roman" w:hAnsi="Times New Roman"/>
          <w:color w:val="000000"/>
          <w:sz w:val="20"/>
          <w:szCs w:val="20"/>
        </w:rPr>
        <w:t>__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______</w:t>
      </w:r>
    </w:p>
    <w:p w14:paraId="47B2FDFF" w14:textId="19B419F7" w:rsidR="00EE5097" w:rsidRPr="00E8072B" w:rsidRDefault="00EE5097" w:rsidP="00E8072B">
      <w:pPr>
        <w:rPr>
          <w:lang w:val="uk-UA"/>
        </w:rPr>
      </w:pPr>
    </w:p>
    <w:sectPr w:rsidR="00EE5097" w:rsidRPr="00E8072B" w:rsidSect="00051F40">
      <w:pgSz w:w="11906" w:h="16838" w:code="9"/>
      <w:pgMar w:top="1152" w:right="1152" w:bottom="709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2A7753"/>
    <w:multiLevelType w:val="hybridMultilevel"/>
    <w:tmpl w:val="66A2C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A366E9"/>
    <w:multiLevelType w:val="hybridMultilevel"/>
    <w:tmpl w:val="79E4AD04"/>
    <w:lvl w:ilvl="0" w:tplc="594C11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D4E19"/>
    <w:multiLevelType w:val="hybridMultilevel"/>
    <w:tmpl w:val="B4583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CC70DA"/>
    <w:multiLevelType w:val="hybridMultilevel"/>
    <w:tmpl w:val="5FD6056E"/>
    <w:lvl w:ilvl="0" w:tplc="594C11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C2812"/>
    <w:multiLevelType w:val="hybridMultilevel"/>
    <w:tmpl w:val="C4FC7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4784615">
    <w:abstractNumId w:val="1"/>
  </w:num>
  <w:num w:numId="2" w16cid:durableId="451944831">
    <w:abstractNumId w:val="3"/>
  </w:num>
  <w:num w:numId="3" w16cid:durableId="1876431380">
    <w:abstractNumId w:val="0"/>
  </w:num>
  <w:num w:numId="4" w16cid:durableId="253711645">
    <w:abstractNumId w:val="4"/>
  </w:num>
  <w:num w:numId="5" w16cid:durableId="20648678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sjQ3MzEwNDQwNDdS0lEKTi0uzszPAykwrAUAU90XOCwAAAA="/>
  </w:docVars>
  <w:rsids>
    <w:rsidRoot w:val="001705FD"/>
    <w:rsid w:val="00051F40"/>
    <w:rsid w:val="00055651"/>
    <w:rsid w:val="00057A2C"/>
    <w:rsid w:val="000910DB"/>
    <w:rsid w:val="000B3542"/>
    <w:rsid w:val="000D54F2"/>
    <w:rsid w:val="00117651"/>
    <w:rsid w:val="0013531F"/>
    <w:rsid w:val="001705FD"/>
    <w:rsid w:val="0017367B"/>
    <w:rsid w:val="00180150"/>
    <w:rsid w:val="0018571C"/>
    <w:rsid w:val="001E3B48"/>
    <w:rsid w:val="00200E58"/>
    <w:rsid w:val="002611C8"/>
    <w:rsid w:val="00266E18"/>
    <w:rsid w:val="002760CF"/>
    <w:rsid w:val="002D07BC"/>
    <w:rsid w:val="00314A4C"/>
    <w:rsid w:val="003156B0"/>
    <w:rsid w:val="00380AA0"/>
    <w:rsid w:val="003A29F2"/>
    <w:rsid w:val="0046155E"/>
    <w:rsid w:val="00486D45"/>
    <w:rsid w:val="004E7355"/>
    <w:rsid w:val="005E6436"/>
    <w:rsid w:val="00611191"/>
    <w:rsid w:val="00633110"/>
    <w:rsid w:val="00633C33"/>
    <w:rsid w:val="00636D39"/>
    <w:rsid w:val="00673AD3"/>
    <w:rsid w:val="006B322F"/>
    <w:rsid w:val="006B6CD9"/>
    <w:rsid w:val="006C2004"/>
    <w:rsid w:val="006C5BE2"/>
    <w:rsid w:val="006D1286"/>
    <w:rsid w:val="00706F4A"/>
    <w:rsid w:val="00756681"/>
    <w:rsid w:val="00760291"/>
    <w:rsid w:val="00761985"/>
    <w:rsid w:val="00787928"/>
    <w:rsid w:val="007B2323"/>
    <w:rsid w:val="007E61DF"/>
    <w:rsid w:val="007E678C"/>
    <w:rsid w:val="00822AE0"/>
    <w:rsid w:val="008265B2"/>
    <w:rsid w:val="00843D28"/>
    <w:rsid w:val="00861FF4"/>
    <w:rsid w:val="00886A6A"/>
    <w:rsid w:val="00890B45"/>
    <w:rsid w:val="008B2FB4"/>
    <w:rsid w:val="009B7E39"/>
    <w:rsid w:val="00A3721F"/>
    <w:rsid w:val="00A640D1"/>
    <w:rsid w:val="00A72476"/>
    <w:rsid w:val="00AD03E4"/>
    <w:rsid w:val="00AE3B00"/>
    <w:rsid w:val="00AE6F00"/>
    <w:rsid w:val="00B3402C"/>
    <w:rsid w:val="00B76A18"/>
    <w:rsid w:val="00BA4C43"/>
    <w:rsid w:val="00BA523F"/>
    <w:rsid w:val="00BF2FD0"/>
    <w:rsid w:val="00C54296"/>
    <w:rsid w:val="00C567EA"/>
    <w:rsid w:val="00C77C83"/>
    <w:rsid w:val="00CC20F7"/>
    <w:rsid w:val="00CE47B2"/>
    <w:rsid w:val="00CE59EE"/>
    <w:rsid w:val="00D70232"/>
    <w:rsid w:val="00DE42F6"/>
    <w:rsid w:val="00DE7E21"/>
    <w:rsid w:val="00E00C56"/>
    <w:rsid w:val="00E100D5"/>
    <w:rsid w:val="00E260B2"/>
    <w:rsid w:val="00E8072B"/>
    <w:rsid w:val="00EC669F"/>
    <w:rsid w:val="00EE5097"/>
    <w:rsid w:val="00EE6128"/>
    <w:rsid w:val="00F2009F"/>
    <w:rsid w:val="00F21BF7"/>
    <w:rsid w:val="00F3012D"/>
    <w:rsid w:val="00FC5D85"/>
    <w:rsid w:val="00FF6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853AB"/>
  <w15:chartTrackingRefBased/>
  <w15:docId w15:val="{571504C4-471F-40E7-BFA5-9FAA6BF29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05FD"/>
    <w:pPr>
      <w:spacing w:after="0" w:line="240" w:lineRule="auto"/>
    </w:pPr>
    <w:rPr>
      <w:rFonts w:ascii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705FD"/>
    <w:rPr>
      <w:color w:val="0563C1"/>
      <w:u w:val="single"/>
    </w:rPr>
  </w:style>
  <w:style w:type="paragraph" w:styleId="a4">
    <w:name w:val="List Paragraph"/>
    <w:basedOn w:val="a"/>
    <w:link w:val="a5"/>
    <w:uiPriority w:val="34"/>
    <w:qFormat/>
    <w:rsid w:val="001705FD"/>
    <w:pPr>
      <w:spacing w:after="160" w:line="252" w:lineRule="auto"/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A3721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3721F"/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A3721F"/>
    <w:rPr>
      <w:rFonts w:ascii="Calibri" w:hAnsi="Calibri" w:cs="Times New Roman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3721F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A3721F"/>
    <w:rPr>
      <w:rFonts w:ascii="Calibri" w:hAnsi="Calibri" w:cs="Times New Roman"/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A3721F"/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A3721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7E61DF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7E678C"/>
    <w:rPr>
      <w:color w:val="605E5C"/>
      <w:shd w:val="clear" w:color="auto" w:fill="E1DFDD"/>
    </w:rPr>
  </w:style>
  <w:style w:type="table" w:styleId="ae">
    <w:name w:val="Table Grid"/>
    <w:basedOn w:val="a1"/>
    <w:uiPriority w:val="39"/>
    <w:qFormat/>
    <w:rsid w:val="00E8072B"/>
    <w:pPr>
      <w:spacing w:after="0" w:line="240" w:lineRule="auto"/>
    </w:pPr>
    <w:rPr>
      <w:kern w:val="2"/>
      <w:sz w:val="24"/>
      <w:szCs w:val="24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5">
    <w:name w:val="Абзац списку Знак"/>
    <w:link w:val="a4"/>
    <w:uiPriority w:val="34"/>
    <w:qFormat/>
    <w:rsid w:val="00E8072B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1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myshenin@charity-aos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hemonics.com/reporting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://www.chemonics.com/report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arity-ao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arity-aos.com/" TargetMode="External"/><Relationship Id="rId10" Type="http://schemas.openxmlformats.org/officeDocument/2006/relationships/hyperlink" Target="mailto:anorcross@ukrainecbi.com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mailto:dmyshenin@charity-aos.com" TargetMode="External"/><Relationship Id="rId14" Type="http://schemas.openxmlformats.org/officeDocument/2006/relationships/hyperlink" Target="mailto:anorcross@ukrainecb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A67ACD78D7725845A8CDCDE16EC869A4" ma:contentTypeVersion="0" ma:contentTypeDescription="Create a new folder." ma:contentTypeScope="" ma:versionID="b7b1ba0564ca52eaa51fe2ddec12e46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ListForm</Display>
  <Edit>ListForm</Edit>
  <New>List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3D06A-732C-4CE5-ADF0-629B9DA57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AC1B6F-DB73-4287-BBB7-5BEDE453F7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DCCA5D-FB57-43A0-BFC5-71414B5F9C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911877-CF7E-4DD9-B4CF-655E02777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8</Words>
  <Characters>7651</Characters>
  <Application>Microsoft Office Word</Application>
  <DocSecurity>0</DocSecurity>
  <Lines>212</Lines>
  <Paragraphs>4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emonics International, Inc.</Company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zenita Kolja</dc:creator>
  <cp:keywords/>
  <dc:description/>
  <cp:lastModifiedBy>Inna Shevchenko</cp:lastModifiedBy>
  <cp:revision>4</cp:revision>
  <dcterms:created xsi:type="dcterms:W3CDTF">2026-01-26T08:46:00Z</dcterms:created>
  <dcterms:modified xsi:type="dcterms:W3CDTF">2026-03-1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A67ACD78D7725845A8CDCDE16EC869A4</vt:lpwstr>
  </property>
</Properties>
</file>